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4DF64" w14:textId="77777777" w:rsidR="00EA7FB4" w:rsidRPr="002C37CD" w:rsidRDefault="00EF6D68" w:rsidP="002C37CD">
      <w:pPr>
        <w:tabs>
          <w:tab w:val="left" w:pos="5220"/>
        </w:tabs>
        <w:spacing w:after="0"/>
        <w:rPr>
          <w:sz w:val="18"/>
          <w:szCs w:val="18"/>
        </w:rPr>
      </w:pPr>
      <w:bookmarkStart w:id="0" w:name="_Hlk115604682"/>
      <w:r w:rsidRPr="002C37CD">
        <w:rPr>
          <w:noProof/>
          <w:sz w:val="18"/>
          <w:szCs w:val="18"/>
        </w:rPr>
        <mc:AlternateContent>
          <mc:Choice Requires="wpg">
            <w:drawing>
              <wp:anchor distT="45720" distB="45720" distL="182880" distR="182880" simplePos="0" relativeHeight="251658752" behindDoc="0" locked="0" layoutInCell="1" allowOverlap="1" wp14:anchorId="13EE056F" wp14:editId="7D6A8285">
                <wp:simplePos x="0" y="0"/>
                <wp:positionH relativeFrom="margin">
                  <wp:posOffset>5372100</wp:posOffset>
                </wp:positionH>
                <wp:positionV relativeFrom="margin">
                  <wp:posOffset>-488315</wp:posOffset>
                </wp:positionV>
                <wp:extent cx="1514475" cy="1117600"/>
                <wp:effectExtent l="0" t="0" r="28575" b="25400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4475" cy="1117600"/>
                          <a:chOff x="-927776" y="3"/>
                          <a:chExt cx="4758593" cy="1288832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-927776" y="3"/>
                            <a:ext cx="4758593" cy="333563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FD47C4" w14:textId="25007EDC" w:rsidR="00EF6D68" w:rsidRPr="009A1EAB" w:rsidRDefault="002D398F" w:rsidP="009A1EAB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A1EAB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4"/>
                                </w:rPr>
                                <w:t>Name</w:t>
                              </w:r>
                              <w:r w:rsidR="00955076" w:rsidRPr="009A1EAB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4"/>
                                </w:rPr>
                                <w:t>/School</w:t>
                              </w:r>
                              <w:r w:rsidR="00671FE2" w:rsidRPr="009A1EAB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4"/>
                                </w:rPr>
                                <w:t>/Gra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-927776" y="414417"/>
                            <a:ext cx="4758593" cy="874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F0C3EE" w14:textId="7EC98D76" w:rsidR="006E03E5" w:rsidRDefault="000536FB" w:rsidP="00EF6D68">
                              <w:pPr>
                                <w:jc w:val="center"/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t>first &amp; Last name</w:t>
                              </w:r>
                            </w:p>
                            <w:p w14:paraId="103A0445" w14:textId="65033772" w:rsidR="000536FB" w:rsidRDefault="000536FB" w:rsidP="00EF6D68">
                              <w:pPr>
                                <w:jc w:val="center"/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t>School</w:t>
                              </w:r>
                            </w:p>
                            <w:p w14:paraId="2099D9E1" w14:textId="5205C1C8" w:rsidR="000536FB" w:rsidRPr="00EF6D68" w:rsidRDefault="000536FB" w:rsidP="00EF6D68">
                              <w:pPr>
                                <w:jc w:val="center"/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t>Gra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E056F" id="Group 198" o:spid="_x0000_s1026" style="position:absolute;margin-left:423pt;margin-top:-38.45pt;width:119.25pt;height:88pt;z-index:251658752;mso-wrap-distance-left:14.4pt;mso-wrap-distance-top:3.6pt;mso-wrap-distance-right:14.4pt;mso-wrap-distance-bottom:3.6pt;mso-position-horizontal-relative:margin;mso-position-vertical-relative:margin;mso-width-relative:margin;mso-height-relative:margin" coordorigin="-9277" coordsize="47585,12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">
                <v:rect id="Rectangle 199" o:spid="_x0000_s1027" style="position:absolute;left:-9277;width:47585;height:3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" fillcolor="#4472c4 [3204]" strokecolor="#0d0d0d [3069]" strokeweight="1pt">
                  <v:textbox>
                    <w:txbxContent>
                      <w:p w14:paraId="57FD47C4" w14:textId="25007EDC" w:rsidR="00EF6D68" w:rsidRPr="009A1EAB" w:rsidRDefault="002D398F" w:rsidP="009A1EAB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A1EAB"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4"/>
                          </w:rPr>
                          <w:t>Name</w:t>
                        </w:r>
                        <w:r w:rsidR="00955076" w:rsidRPr="009A1EAB"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4"/>
                          </w:rPr>
                          <w:t>/School</w:t>
                        </w:r>
                        <w:r w:rsidR="00671FE2" w:rsidRPr="009A1EAB"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4"/>
                          </w:rPr>
                          <w:t>/Grade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left:-9277;top:4144;width:47585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" filled="f" strokecolor="#0d0d0d [3069]" strokeweight=".5pt">
                  <v:textbox inset=",7.2pt,,0">
                    <w:txbxContent>
                      <w:p w14:paraId="3CF0C3EE" w14:textId="7EC98D76" w:rsidR="006E03E5" w:rsidRDefault="000536FB" w:rsidP="00EF6D68">
                        <w:pPr>
                          <w:jc w:val="center"/>
                          <w:rPr>
                            <w:b/>
                            <w:bCs/>
                            <w:caps/>
                            <w:color w:val="4472C4" w:themeColor="accent1"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caps/>
                            <w:color w:val="4472C4" w:themeColor="accent1"/>
                            <w:sz w:val="20"/>
                            <w:szCs w:val="20"/>
                          </w:rPr>
                          <w:t>first &amp; Last name</w:t>
                        </w:r>
                      </w:p>
                      <w:p w14:paraId="103A0445" w14:textId="65033772" w:rsidR="000536FB" w:rsidRDefault="000536FB" w:rsidP="00EF6D68">
                        <w:pPr>
                          <w:jc w:val="center"/>
                          <w:rPr>
                            <w:b/>
                            <w:bCs/>
                            <w:caps/>
                            <w:color w:val="4472C4" w:themeColor="accent1"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caps/>
                            <w:color w:val="4472C4" w:themeColor="accent1"/>
                            <w:sz w:val="20"/>
                            <w:szCs w:val="20"/>
                          </w:rPr>
                          <w:t>School</w:t>
                        </w:r>
                      </w:p>
                      <w:p w14:paraId="2099D9E1" w14:textId="5205C1C8" w:rsidR="000536FB" w:rsidRPr="00EF6D68" w:rsidRDefault="000536FB" w:rsidP="00EF6D68">
                        <w:pPr>
                          <w:jc w:val="center"/>
                          <w:rPr>
                            <w:b/>
                            <w:bCs/>
                            <w:caps/>
                            <w:color w:val="4472C4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aps/>
                            <w:color w:val="4472C4" w:themeColor="accent1"/>
                            <w:sz w:val="20"/>
                            <w:szCs w:val="20"/>
                          </w:rPr>
                          <w:t>Grade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C771D8" w:rsidRPr="002C37CD">
        <w:rPr>
          <w:b/>
          <w:bCs/>
          <w:sz w:val="18"/>
          <w:szCs w:val="18"/>
        </w:rPr>
        <w:t xml:space="preserve">Directions:  </w:t>
      </w:r>
      <w:r w:rsidRPr="002C37CD">
        <w:rPr>
          <w:sz w:val="18"/>
          <w:szCs w:val="18"/>
        </w:rPr>
        <w:t xml:space="preserve">Enter your </w:t>
      </w:r>
      <w:r w:rsidR="008B7A1E" w:rsidRPr="002C37CD">
        <w:rPr>
          <w:sz w:val="18"/>
          <w:szCs w:val="18"/>
        </w:rPr>
        <w:t>name</w:t>
      </w:r>
      <w:r w:rsidR="001537DD" w:rsidRPr="002C37CD">
        <w:rPr>
          <w:sz w:val="18"/>
          <w:szCs w:val="18"/>
        </w:rPr>
        <w:t>, school, and grade</w:t>
      </w:r>
      <w:r w:rsidRPr="002C37CD">
        <w:rPr>
          <w:sz w:val="18"/>
          <w:szCs w:val="18"/>
        </w:rPr>
        <w:t xml:space="preserve"> in the box</w:t>
      </w:r>
      <w:r w:rsidR="00EA7FB4" w:rsidRPr="002C37CD">
        <w:rPr>
          <w:sz w:val="18"/>
          <w:szCs w:val="18"/>
        </w:rPr>
        <w:t xml:space="preserve"> on the right</w:t>
      </w:r>
      <w:r w:rsidRPr="002C37CD">
        <w:rPr>
          <w:sz w:val="18"/>
          <w:szCs w:val="18"/>
        </w:rPr>
        <w:t>.</w:t>
      </w:r>
      <w:r w:rsidR="008B7A1E" w:rsidRPr="002C37CD">
        <w:rPr>
          <w:sz w:val="18"/>
          <w:szCs w:val="18"/>
        </w:rPr>
        <w:t xml:space="preserve">  </w:t>
      </w:r>
    </w:p>
    <w:p w14:paraId="43D4E9D0" w14:textId="07905475" w:rsidR="00EA7FB4" w:rsidRPr="002C37CD" w:rsidRDefault="00EF6D68" w:rsidP="002C37CD">
      <w:pPr>
        <w:tabs>
          <w:tab w:val="left" w:pos="5220"/>
        </w:tabs>
        <w:spacing w:after="0"/>
        <w:rPr>
          <w:sz w:val="18"/>
          <w:szCs w:val="18"/>
        </w:rPr>
      </w:pPr>
      <w:r w:rsidRPr="002C37CD">
        <w:rPr>
          <w:rStyle w:val="Strong"/>
          <w:sz w:val="18"/>
          <w:szCs w:val="18"/>
        </w:rPr>
        <w:t xml:space="preserve">Your finished work must be typed in this </w:t>
      </w:r>
      <w:r w:rsidR="006E2D06" w:rsidRPr="002C37CD">
        <w:rPr>
          <w:rStyle w:val="Strong"/>
          <w:sz w:val="18"/>
          <w:szCs w:val="18"/>
        </w:rPr>
        <w:t>document</w:t>
      </w:r>
      <w:r w:rsidR="00E742E0" w:rsidRPr="002C37CD">
        <w:rPr>
          <w:rStyle w:val="Strong"/>
          <w:sz w:val="18"/>
          <w:szCs w:val="18"/>
        </w:rPr>
        <w:t xml:space="preserve"> inside the text box</w:t>
      </w:r>
      <w:r w:rsidRPr="002C37CD">
        <w:rPr>
          <w:rStyle w:val="Strong"/>
          <w:sz w:val="18"/>
          <w:szCs w:val="18"/>
        </w:rPr>
        <w:t xml:space="preserve"> and will be your final submission. </w:t>
      </w:r>
      <w:r w:rsidRPr="002C37CD">
        <w:rPr>
          <w:sz w:val="18"/>
          <w:szCs w:val="18"/>
        </w:rPr>
        <w:t xml:space="preserve"> </w:t>
      </w:r>
    </w:p>
    <w:p w14:paraId="49254454" w14:textId="77777777" w:rsidR="00EA7FB4" w:rsidRPr="002C37CD" w:rsidRDefault="001745F5" w:rsidP="002C37CD">
      <w:pPr>
        <w:tabs>
          <w:tab w:val="left" w:pos="5220"/>
        </w:tabs>
        <w:spacing w:after="0"/>
        <w:rPr>
          <w:sz w:val="18"/>
          <w:szCs w:val="18"/>
        </w:rPr>
      </w:pPr>
      <w:r w:rsidRPr="002C37CD">
        <w:rPr>
          <w:sz w:val="18"/>
          <w:szCs w:val="18"/>
        </w:rPr>
        <w:t>As you type, the text box will expand to two (2) pages</w:t>
      </w:r>
      <w:r w:rsidR="00813BCE" w:rsidRPr="002C37CD">
        <w:rPr>
          <w:sz w:val="18"/>
          <w:szCs w:val="18"/>
        </w:rPr>
        <w:t>.</w:t>
      </w:r>
      <w:r w:rsidR="00C75E69" w:rsidRPr="002C37CD">
        <w:rPr>
          <w:sz w:val="18"/>
          <w:szCs w:val="18"/>
        </w:rPr>
        <w:t xml:space="preserve"> </w:t>
      </w:r>
    </w:p>
    <w:p w14:paraId="48A5FE42" w14:textId="5A1A9725" w:rsidR="001F3C3B" w:rsidRPr="002C37CD" w:rsidRDefault="00EF6D68" w:rsidP="002C37CD">
      <w:pPr>
        <w:tabs>
          <w:tab w:val="left" w:pos="5220"/>
        </w:tabs>
        <w:spacing w:after="0"/>
        <w:rPr>
          <w:sz w:val="18"/>
          <w:szCs w:val="18"/>
        </w:rPr>
      </w:pPr>
      <w:r w:rsidRPr="0063670D">
        <w:rPr>
          <w:sz w:val="18"/>
          <w:szCs w:val="18"/>
          <w:u w:val="single"/>
        </w:rPr>
        <w:t xml:space="preserve">Do not change the font size as it is set to </w:t>
      </w:r>
      <w:r w:rsidRPr="0063670D">
        <w:rPr>
          <w:rStyle w:val="Strong"/>
          <w:sz w:val="18"/>
          <w:szCs w:val="18"/>
          <w:u w:val="single"/>
        </w:rPr>
        <w:t>Times New Roman</w:t>
      </w:r>
      <w:r w:rsidR="006D6B80" w:rsidRPr="0063670D">
        <w:rPr>
          <w:rStyle w:val="Strong"/>
          <w:sz w:val="18"/>
          <w:szCs w:val="18"/>
          <w:u w:val="single"/>
        </w:rPr>
        <w:t>,</w:t>
      </w:r>
      <w:r w:rsidRPr="0063670D">
        <w:rPr>
          <w:rStyle w:val="Strong"/>
          <w:sz w:val="18"/>
          <w:szCs w:val="18"/>
          <w:u w:val="single"/>
        </w:rPr>
        <w:t xml:space="preserve"> 1</w:t>
      </w:r>
      <w:r w:rsidR="00817C56" w:rsidRPr="0063670D">
        <w:rPr>
          <w:rStyle w:val="Strong"/>
          <w:sz w:val="18"/>
          <w:szCs w:val="18"/>
          <w:u w:val="single"/>
        </w:rPr>
        <w:t>2</w:t>
      </w:r>
      <w:r w:rsidRPr="0063670D">
        <w:rPr>
          <w:rStyle w:val="Strong"/>
          <w:sz w:val="18"/>
          <w:szCs w:val="18"/>
          <w:u w:val="single"/>
        </w:rPr>
        <w:t>-point</w:t>
      </w:r>
      <w:r w:rsidRPr="002C37CD">
        <w:rPr>
          <w:sz w:val="18"/>
          <w:szCs w:val="18"/>
        </w:rPr>
        <w:t xml:space="preserve">.  </w:t>
      </w:r>
    </w:p>
    <w:bookmarkEnd w:id="0"/>
    <w:p w14:paraId="4A1283D2" w14:textId="77777777" w:rsidR="00AA31AE" w:rsidRPr="003D45D1" w:rsidRDefault="00AA31AE" w:rsidP="001F3C3B">
      <w:pPr>
        <w:tabs>
          <w:tab w:val="left" w:pos="5220"/>
        </w:tabs>
      </w:pPr>
    </w:p>
    <w:sdt>
      <w:sdtPr>
        <w:rPr>
          <w:sz w:val="24"/>
          <w:szCs w:val="24"/>
        </w:rPr>
        <w:alias w:val="Title"/>
        <w:tag w:val=""/>
        <w:id w:val="-388878056"/>
        <w:placeholder>
          <w:docPart w:val="AA58D21B604046F89B03A20D1F2F82D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5641AF62" w14:textId="7BB5513A" w:rsidR="00DB72DA" w:rsidRPr="001F3C3B" w:rsidRDefault="00253A9B" w:rsidP="00657C15">
          <w:pPr>
            <w:tabs>
              <w:tab w:val="left" w:pos="5220"/>
            </w:tabs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Type the Tile Here</w:t>
          </w:r>
        </w:p>
      </w:sdtContent>
    </w:sdt>
    <w:p w14:paraId="7BAF459E" w14:textId="77777777" w:rsidR="00FC7D4E" w:rsidRPr="00817C56" w:rsidRDefault="00FC7D4E" w:rsidP="00C67157">
      <w:pPr>
        <w:pStyle w:val="BodyText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7194"/>
        </w:tabs>
        <w:spacing w:line="276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24FEA62" w14:textId="77777777" w:rsidR="00E52B10" w:rsidRPr="00817C56" w:rsidRDefault="00E52B10" w:rsidP="00C67157">
      <w:pPr>
        <w:pStyle w:val="BodyText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7194"/>
        </w:tabs>
        <w:spacing w:line="276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1783407" w14:textId="0E1DD484" w:rsidR="00EF6D68" w:rsidRPr="00EF6D68" w:rsidRDefault="00EF6D68" w:rsidP="00EF6D68">
      <w:pPr>
        <w:rPr>
          <w:b/>
          <w:bCs/>
          <w:sz w:val="20"/>
          <w:szCs w:val="20"/>
        </w:rPr>
      </w:pPr>
    </w:p>
    <w:sectPr w:rsidR="00EF6D68" w:rsidRPr="00EF6D68" w:rsidSect="00EF6D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8110D" w14:textId="77777777" w:rsidR="00AB3C95" w:rsidRDefault="00AB3C95" w:rsidP="00EF6D68">
      <w:pPr>
        <w:spacing w:after="0"/>
      </w:pPr>
      <w:r>
        <w:separator/>
      </w:r>
    </w:p>
  </w:endnote>
  <w:endnote w:type="continuationSeparator" w:id="0">
    <w:p w14:paraId="087A6B32" w14:textId="77777777" w:rsidR="00AB3C95" w:rsidRDefault="00AB3C95" w:rsidP="00EF6D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5382" w14:textId="77777777" w:rsidR="00BA6AF8" w:rsidRDefault="00BA6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254654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6510DF7" w14:textId="3CA8E144" w:rsidR="007E72FD" w:rsidRDefault="007E72F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654181" w14:textId="50F4B259" w:rsidR="00EF6D68" w:rsidRDefault="00EF6D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485A9" w14:textId="77777777" w:rsidR="00BA6AF8" w:rsidRDefault="00BA6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ADF67" w14:textId="77777777" w:rsidR="00AB3C95" w:rsidRDefault="00AB3C95" w:rsidP="00EF6D68">
      <w:pPr>
        <w:spacing w:after="0"/>
      </w:pPr>
      <w:r>
        <w:separator/>
      </w:r>
    </w:p>
  </w:footnote>
  <w:footnote w:type="continuationSeparator" w:id="0">
    <w:p w14:paraId="13DB8DD4" w14:textId="77777777" w:rsidR="00AB3C95" w:rsidRDefault="00AB3C95" w:rsidP="00EF6D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B89C4" w14:textId="478DF294" w:rsidR="00BA6AF8" w:rsidRDefault="006D011E">
    <w:pPr>
      <w:pStyle w:val="Header"/>
    </w:pPr>
    <w:r>
      <w:rPr>
        <w:noProof/>
      </w:rPr>
      <w:pict w14:anchorId="2B9FFB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7021344" o:spid="_x0000_s1026" type="#_x0000_t75" style="position:absolute;margin-left:0;margin-top:0;width:539.5pt;height:303.45pt;z-index:-251657216;mso-position-horizontal:center;mso-position-horizontal-relative:margin;mso-position-vertical:center;mso-position-vertical-relative:margin" o:allowincell="f">
          <v:imagedata r:id="rId1" o:title="Logo Updat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28BE4" w14:textId="3374886E" w:rsidR="00BA6AF8" w:rsidRDefault="006D011E">
    <w:pPr>
      <w:pStyle w:val="Header"/>
    </w:pPr>
    <w:r>
      <w:rPr>
        <w:noProof/>
      </w:rPr>
      <w:pict w14:anchorId="18A2A0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7021345" o:spid="_x0000_s1027" type="#_x0000_t75" style="position:absolute;margin-left:0;margin-top:0;width:539.5pt;height:303.45pt;z-index:-251656192;mso-position-horizontal:center;mso-position-horizontal-relative:margin;mso-position-vertical:center;mso-position-vertical-relative:margin" o:allowincell="f">
          <v:imagedata r:id="rId1" o:title="Logo Updat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798D" w14:textId="60B863C8" w:rsidR="00BA6AF8" w:rsidRDefault="006D011E">
    <w:pPr>
      <w:pStyle w:val="Header"/>
    </w:pPr>
    <w:r>
      <w:rPr>
        <w:noProof/>
      </w:rPr>
      <w:pict w14:anchorId="1CD8E3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7021343" o:spid="_x0000_s1025" type="#_x0000_t75" style="position:absolute;margin-left:0;margin-top:0;width:539.5pt;height:303.45pt;z-index:-251658240;mso-position-horizontal:center;mso-position-horizontal-relative:margin;mso-position-vertical:center;mso-position-vertical-relative:margin" o:allowincell="f">
          <v:imagedata r:id="rId1" o:title="Logo Update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E2tLQ0NTW3NDZS0lEKTi0uzszPAykwqQUAu8NtGiwAAAA="/>
  </w:docVars>
  <w:rsids>
    <w:rsidRoot w:val="00EF6D68"/>
    <w:rsid w:val="00021078"/>
    <w:rsid w:val="00021E59"/>
    <w:rsid w:val="000336A2"/>
    <w:rsid w:val="000536FB"/>
    <w:rsid w:val="001537DD"/>
    <w:rsid w:val="001745F5"/>
    <w:rsid w:val="001F3C3B"/>
    <w:rsid w:val="00253A9B"/>
    <w:rsid w:val="00262C0F"/>
    <w:rsid w:val="002C37CD"/>
    <w:rsid w:val="002D398F"/>
    <w:rsid w:val="003D45D1"/>
    <w:rsid w:val="003E4808"/>
    <w:rsid w:val="00404C64"/>
    <w:rsid w:val="004C5B14"/>
    <w:rsid w:val="00616A0D"/>
    <w:rsid w:val="0063670D"/>
    <w:rsid w:val="00657C15"/>
    <w:rsid w:val="00671FE2"/>
    <w:rsid w:val="006C49F9"/>
    <w:rsid w:val="006D6B80"/>
    <w:rsid w:val="006E03E5"/>
    <w:rsid w:val="006E2D06"/>
    <w:rsid w:val="006E37C2"/>
    <w:rsid w:val="0072303D"/>
    <w:rsid w:val="007E72FD"/>
    <w:rsid w:val="00813BCE"/>
    <w:rsid w:val="00817C56"/>
    <w:rsid w:val="008B7A1E"/>
    <w:rsid w:val="00936C29"/>
    <w:rsid w:val="00955076"/>
    <w:rsid w:val="009621EF"/>
    <w:rsid w:val="009A1EAB"/>
    <w:rsid w:val="00AA31AE"/>
    <w:rsid w:val="00AB3C95"/>
    <w:rsid w:val="00AC6C64"/>
    <w:rsid w:val="00B94864"/>
    <w:rsid w:val="00BA6AF8"/>
    <w:rsid w:val="00BE7A2C"/>
    <w:rsid w:val="00C67157"/>
    <w:rsid w:val="00C75E69"/>
    <w:rsid w:val="00C771D8"/>
    <w:rsid w:val="00DA47C1"/>
    <w:rsid w:val="00DB72DA"/>
    <w:rsid w:val="00E274ED"/>
    <w:rsid w:val="00E52B10"/>
    <w:rsid w:val="00E742E0"/>
    <w:rsid w:val="00EA7FB4"/>
    <w:rsid w:val="00EF6D68"/>
    <w:rsid w:val="00FC7D4E"/>
    <w:rsid w:val="00FD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91025C"/>
  <w15:chartTrackingRefBased/>
  <w15:docId w15:val="{DB01897D-E0F8-4334-8191-4104514F9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C0F"/>
  </w:style>
  <w:style w:type="paragraph" w:styleId="Heading1">
    <w:name w:val="heading 1"/>
    <w:basedOn w:val="Normal"/>
    <w:next w:val="Normal"/>
    <w:link w:val="Heading1Char"/>
    <w:uiPriority w:val="9"/>
    <w:qFormat/>
    <w:rsid w:val="00262C0F"/>
    <w:pPr>
      <w:keepNext/>
      <w:keepLines/>
      <w:spacing w:before="32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C0F"/>
    <w:pPr>
      <w:keepNext/>
      <w:keepLines/>
      <w:spacing w:before="160" w:after="40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C0F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C0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C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C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C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C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C0F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C0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2C0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2C0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C0F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C0F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C0F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C0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C0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C0F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2C0F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62C0F"/>
    <w:pPr>
      <w:pBdr>
        <w:top w:val="single" w:sz="6" w:space="8" w:color="A5A5A5" w:themeColor="accent3"/>
        <w:bottom w:val="single" w:sz="6" w:space="8" w:color="A5A5A5" w:themeColor="accent3"/>
      </w:pBdr>
      <w:spacing w:after="400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62C0F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C0F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C0F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262C0F"/>
    <w:rPr>
      <w:b/>
      <w:bCs/>
    </w:rPr>
  </w:style>
  <w:style w:type="character" w:styleId="Emphasis">
    <w:name w:val="Emphasis"/>
    <w:basedOn w:val="DefaultParagraphFont"/>
    <w:uiPriority w:val="20"/>
    <w:qFormat/>
    <w:rsid w:val="00262C0F"/>
    <w:rPr>
      <w:i/>
      <w:iCs/>
      <w:color w:val="000000" w:themeColor="text1"/>
    </w:rPr>
  </w:style>
  <w:style w:type="paragraph" w:styleId="NoSpacing">
    <w:name w:val="No Spacing"/>
    <w:uiPriority w:val="1"/>
    <w:qFormat/>
    <w:rsid w:val="00262C0F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262C0F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62C0F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C0F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C0F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62C0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62C0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62C0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62C0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62C0F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2C0F"/>
    <w:pPr>
      <w:outlineLvl w:val="9"/>
    </w:pPr>
  </w:style>
  <w:style w:type="paragraph" w:styleId="ListParagraph">
    <w:name w:val="List Paragraph"/>
    <w:basedOn w:val="Normal"/>
    <w:uiPriority w:val="34"/>
    <w:qFormat/>
    <w:rsid w:val="00262C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6D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F6D68"/>
  </w:style>
  <w:style w:type="paragraph" w:styleId="Footer">
    <w:name w:val="footer"/>
    <w:basedOn w:val="Normal"/>
    <w:link w:val="FooterChar"/>
    <w:uiPriority w:val="99"/>
    <w:unhideWhenUsed/>
    <w:rsid w:val="00EF6D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F6D68"/>
  </w:style>
  <w:style w:type="paragraph" w:styleId="BodyText">
    <w:name w:val="Body Text"/>
    <w:basedOn w:val="Normal"/>
    <w:link w:val="BodyTextChar"/>
    <w:uiPriority w:val="1"/>
    <w:qFormat/>
    <w:rsid w:val="00C67157"/>
    <w:pPr>
      <w:widowControl w:val="0"/>
      <w:autoSpaceDE w:val="0"/>
      <w:autoSpaceDN w:val="0"/>
      <w:spacing w:after="0"/>
    </w:pPr>
    <w:rPr>
      <w:rFonts w:ascii="Arial" w:eastAsia="Arial" w:hAnsi="Arial" w:cs="Arial"/>
      <w:b/>
      <w:bCs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67157"/>
    <w:rPr>
      <w:rFonts w:ascii="Arial" w:eastAsia="Arial" w:hAnsi="Arial" w:cs="Arial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B72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58D21B604046F89B03A20D1F2F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86BD4-EB80-4FB9-863F-D29798BD7EAE}"/>
      </w:docPartPr>
      <w:docPartBody>
        <w:p w:rsidR="00B802A4" w:rsidRDefault="00B9673C">
          <w:r w:rsidRPr="00C6211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673C"/>
    <w:rsid w:val="000A7815"/>
    <w:rsid w:val="00310EB1"/>
    <w:rsid w:val="00822936"/>
    <w:rsid w:val="00B802A4"/>
    <w:rsid w:val="00B9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73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AAFE7-AE61-4FC1-A200-E32E5BBCB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2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Goes Here</vt:lpstr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the Tile Here</dc:title>
  <dc:subject/>
  <dc:creator>Rodney Holt</dc:creator>
  <cp:keywords/>
  <dc:description/>
  <cp:lastModifiedBy>Rodney Holt</cp:lastModifiedBy>
  <cp:revision>2</cp:revision>
  <cp:lastPrinted>2022-10-02T16:34:00Z</cp:lastPrinted>
  <dcterms:created xsi:type="dcterms:W3CDTF">2022-10-02T17:30:00Z</dcterms:created>
  <dcterms:modified xsi:type="dcterms:W3CDTF">2022-10-02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34d218c8a6595ffb4377f9a4ff81e585778144fe354a0e16b319a98ac68173</vt:lpwstr>
  </property>
</Properties>
</file>